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Malawi</w:t>
      </w:r>
      <w:r>
        <w:t xml:space="preserve"> </w:t>
      </w:r>
      <w:r>
        <w:t xml:space="preserve">2015-16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MW15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26109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1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10, hv225, hv227, hv237, hv243a, hv243b, hv244, hv246, hv247, sh121i, sh121j, sh121k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bed with a 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a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bed with a mattress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a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sofa s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l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sofa set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bed with a 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bed with a mattress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8% (1/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3% (1/yes)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a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2% (1/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6% (1/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bed with a 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9.7% (1/yes)</w:t>
            </w:r>
          </w:p>
        </w:tc>
      </w:tr>
      <w:tr>
        <w:trPr>
          <w:trHeight w:val="124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28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71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%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sofa s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5.1% (1/yes)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9.8% (1/yes)</w:t>
            </w:r>
          </w:p>
        </w:tc>
      </w:tr>
      <w:tr>
        <w:trPr>
          <w:trHeight w:val="124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48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5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6%</w:t>
            </w:r>
          </w:p>
        </w:tc>
      </w:tr>
      <w:tr>
        <w:trPr>
          <w:trHeight w:val="124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78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2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19.1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6</w:t>
            </w:r>
          </w:p>
        </w:tc>
      </w:tr>
      <w:tr>
        <w:trPr>
          <w:trHeight w:val="57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3</w:t>
            </w:r>
          </w:p>
        </w:tc>
      </w:tr>
      <w:tr>
        <w:trPr>
          <w:trHeight w:val="57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59</w:t>
            </w:r>
          </w:p>
        </w:tc>
      </w:tr>
      <w:tr>
        <w:trPr>
          <w:trHeight w:val="57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6</w:t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97</w:t>
            </w:r>
          </w:p>
        </w:tc>
      </w:tr>
      <w:tr>
        <w:trPr>
          <w:trHeight w:val="57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7 (89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  (7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2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0.9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76 (8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0.8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7 (8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4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10 (7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22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.1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330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8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8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1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640 (80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30 (13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6 (4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1.0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7 (89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11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76 (8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3 (16.3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7 (8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18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10 (7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13 (20.6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330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40 (23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640 (80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06 (19.3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 (2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 (21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 (7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01 (33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1 (22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1 (13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9 (4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7 (2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9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1 (1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77 (5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3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5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55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53 (6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0 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 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55 (1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824 (52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03  (8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96 (17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9  (6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9  (2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87 (63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5 (36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5 (7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9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 (8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61 (8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4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2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35 (8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1 (1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0.4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65 (79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6 (20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0.3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Malawi 2015-16</dc:title>
  <dc:creator/>
  <cp:keywords/>
  <dcterms:created xsi:type="dcterms:W3CDTF">2024-07-22T10:32:49Z</dcterms:created>
  <dcterms:modified xsi:type="dcterms:W3CDTF">2024-07-22T10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